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BD1D25" w14:textId="77777777" w:rsidR="00541ACD" w:rsidRDefault="002D274E">
      <w:pPr>
        <w:pStyle w:val="a4"/>
      </w:pPr>
      <w:r>
        <w:t>Лаборатонная Работа № 11</w:t>
      </w:r>
    </w:p>
    <w:p w14:paraId="6313CB49" w14:textId="77777777" w:rsidR="00541ACD" w:rsidRDefault="002D274E">
      <w:pPr>
        <w:pStyle w:val="a6"/>
      </w:pPr>
      <w:r>
        <w:t>Москва, 2021</w:t>
      </w:r>
    </w:p>
    <w:p w14:paraId="096AAE3A" w14:textId="77777777" w:rsidR="00541ACD" w:rsidRDefault="002D274E">
      <w:pPr>
        <w:pStyle w:val="1"/>
      </w:pPr>
      <w:bookmarkStart w:id="0" w:name="операционные-системы"/>
      <w:r>
        <w:t>Операционные Системы</w:t>
      </w:r>
    </w:p>
    <w:p w14:paraId="5CAAA077" w14:textId="77777777" w:rsidR="00541ACD" w:rsidRDefault="002D274E">
      <w:pPr>
        <w:pStyle w:val="2"/>
      </w:pPr>
      <w:bookmarkStart w:id="1" w:name="цель-работы"/>
      <w:r>
        <w:t>Цель Работы</w:t>
      </w:r>
    </w:p>
    <w:p w14:paraId="18DAD451" w14:textId="77777777" w:rsidR="00541ACD" w:rsidRDefault="002D274E">
      <w:pPr>
        <w:pStyle w:val="FirstParagraph"/>
      </w:pPr>
      <w:r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14:paraId="1E0FEE29" w14:textId="77777777" w:rsidR="00541ACD" w:rsidRDefault="002D274E">
      <w:pPr>
        <w:pStyle w:val="2"/>
      </w:pPr>
      <w:bookmarkStart w:id="2" w:name="задача"/>
      <w:bookmarkEnd w:id="1"/>
      <w:r>
        <w:t>Задача</w:t>
      </w:r>
    </w:p>
    <w:p w14:paraId="6430605A" w14:textId="77777777" w:rsidR="00541ACD" w:rsidRDefault="002D274E">
      <w:pPr>
        <w:pStyle w:val="Compact"/>
        <w:numPr>
          <w:ilvl w:val="0"/>
          <w:numId w:val="2"/>
        </w:numPr>
      </w:pPr>
      <w:r>
        <w:t>Составьте каталог</w:t>
      </w:r>
    </w:p>
    <w:p w14:paraId="2EED4526" w14:textId="77777777" w:rsidR="00541ACD" w:rsidRDefault="002D274E">
      <w:pPr>
        <w:pStyle w:val="Compact"/>
        <w:numPr>
          <w:ilvl w:val="0"/>
          <w:numId w:val="2"/>
        </w:numPr>
      </w:pPr>
      <w:r>
        <w:t>Создание и заполнение файлов .c</w:t>
      </w:r>
    </w:p>
    <w:p w14:paraId="5F827E39" w14:textId="77777777" w:rsidR="00541ACD" w:rsidRDefault="002D274E">
      <w:pPr>
        <w:pStyle w:val="Compact"/>
        <w:numPr>
          <w:ilvl w:val="0"/>
          <w:numId w:val="2"/>
        </w:numPr>
      </w:pPr>
      <w:r>
        <w:t>Создайте</w:t>
      </w:r>
      <w:r>
        <w:t xml:space="preserve"> файл Makefile</w:t>
      </w:r>
    </w:p>
    <w:p w14:paraId="2C312C1F" w14:textId="77777777" w:rsidR="00541ACD" w:rsidRDefault="002D274E">
      <w:pPr>
        <w:pStyle w:val="Compact"/>
        <w:numPr>
          <w:ilvl w:val="0"/>
          <w:numId w:val="2"/>
        </w:numPr>
      </w:pPr>
      <w:r>
        <w:t>Используйте GDB для отладки и запуска файла .c</w:t>
      </w:r>
    </w:p>
    <w:p w14:paraId="75766BD0" w14:textId="77777777" w:rsidR="00541ACD" w:rsidRDefault="002D274E">
      <w:pPr>
        <w:pStyle w:val="Compact"/>
        <w:numPr>
          <w:ilvl w:val="0"/>
          <w:numId w:val="2"/>
        </w:numPr>
      </w:pPr>
      <w:r>
        <w:t>Используйте команду splint</w:t>
      </w:r>
    </w:p>
    <w:p w14:paraId="5B130080" w14:textId="77777777" w:rsidR="00541ACD" w:rsidRDefault="002D274E">
      <w:pPr>
        <w:pStyle w:val="2"/>
      </w:pPr>
      <w:bookmarkStart w:id="3" w:name="выполнение-работы"/>
      <w:bookmarkEnd w:id="2"/>
      <w:r>
        <w:t>Выполнение Работы</w:t>
      </w:r>
    </w:p>
    <w:p w14:paraId="030704BF" w14:textId="77777777" w:rsidR="00541ACD" w:rsidRDefault="002D274E">
      <w:pPr>
        <w:pStyle w:val="Compact"/>
        <w:numPr>
          <w:ilvl w:val="0"/>
          <w:numId w:val="3"/>
        </w:numPr>
      </w:pPr>
      <w:r>
        <w:t>Создание и заполнение файлов .c</w:t>
      </w:r>
    </w:p>
    <w:p w14:paraId="3F4DC97C" w14:textId="123162DE" w:rsidR="00541ACD" w:rsidRDefault="00541ACD">
      <w:pPr>
        <w:pStyle w:val="CaptionedFigure"/>
      </w:pPr>
    </w:p>
    <w:p w14:paraId="2637796F" w14:textId="42D8C7F5" w:rsidR="00541ACD" w:rsidRDefault="002D274E">
      <w:pPr>
        <w:pStyle w:val="ImageCaption"/>
      </w:pPr>
      <w:r>
        <w:t>файл</w:t>
      </w:r>
      <w:r w:rsidR="002223E2">
        <w:rPr>
          <w:noProof/>
        </w:rPr>
        <w:drawing>
          <wp:inline distT="0" distB="0" distL="0" distR="0" wp14:anchorId="117BDFD1" wp14:editId="42334899">
            <wp:extent cx="6152515" cy="283781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A6A92" w14:textId="36AC40C5" w:rsidR="00541ACD" w:rsidRDefault="00541ACD">
      <w:pPr>
        <w:pStyle w:val="CaptionedFigure"/>
      </w:pPr>
    </w:p>
    <w:p w14:paraId="11173550" w14:textId="116B2680" w:rsidR="00541ACD" w:rsidRDefault="002D274E">
      <w:pPr>
        <w:pStyle w:val="ImageCaption"/>
      </w:pPr>
      <w:r>
        <w:t>файл</w:t>
      </w:r>
      <w:r w:rsidR="002223E2">
        <w:rPr>
          <w:noProof/>
        </w:rPr>
        <w:drawing>
          <wp:inline distT="0" distB="0" distL="0" distR="0" wp14:anchorId="56B0C8DA" wp14:editId="0238DE4F">
            <wp:extent cx="6152515" cy="283781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223E2">
        <w:rPr>
          <w:noProof/>
        </w:rPr>
        <w:drawing>
          <wp:inline distT="0" distB="0" distL="0" distR="0" wp14:anchorId="741FC964" wp14:editId="3F0BEA32">
            <wp:extent cx="6152515" cy="283781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50279" w14:textId="6A902210" w:rsidR="00541ACD" w:rsidRDefault="00541ACD">
      <w:pPr>
        <w:pStyle w:val="CaptionedFigure"/>
      </w:pPr>
    </w:p>
    <w:p w14:paraId="381CAF94" w14:textId="6D3980E6" w:rsidR="00541ACD" w:rsidRDefault="002D274E">
      <w:pPr>
        <w:pStyle w:val="ImageCaption"/>
      </w:pPr>
      <w:r>
        <w:t>файл</w:t>
      </w:r>
      <w:r w:rsidR="002223E2">
        <w:rPr>
          <w:noProof/>
        </w:rPr>
        <w:drawing>
          <wp:inline distT="0" distB="0" distL="0" distR="0" wp14:anchorId="5212E40D" wp14:editId="7D826008">
            <wp:extent cx="6152515" cy="283781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88F84" w14:textId="77777777" w:rsidR="00541ACD" w:rsidRDefault="002D274E">
      <w:pPr>
        <w:pStyle w:val="Compact"/>
        <w:numPr>
          <w:ilvl w:val="0"/>
          <w:numId w:val="4"/>
        </w:numPr>
      </w:pPr>
      <w:r>
        <w:t>Создайте файл Makefile</w:t>
      </w:r>
    </w:p>
    <w:p w14:paraId="74F6911E" w14:textId="5475F0CA" w:rsidR="00541ACD" w:rsidRDefault="002223E2">
      <w:pPr>
        <w:pStyle w:val="CaptionedFigure"/>
      </w:pPr>
      <w:r>
        <w:rPr>
          <w:noProof/>
        </w:rPr>
        <w:drawing>
          <wp:inline distT="0" distB="0" distL="0" distR="0" wp14:anchorId="4BA34D0C" wp14:editId="30EF8589">
            <wp:extent cx="6152515" cy="2838157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A27C2" w14:textId="77777777" w:rsidR="00541ACD" w:rsidRDefault="002D274E">
      <w:pPr>
        <w:pStyle w:val="ImageCaption"/>
      </w:pPr>
      <w:r>
        <w:t>файл</w:t>
      </w:r>
    </w:p>
    <w:p w14:paraId="1643FAB2" w14:textId="77777777" w:rsidR="00541ACD" w:rsidRDefault="002D274E">
      <w:pPr>
        <w:pStyle w:val="Compact"/>
        <w:numPr>
          <w:ilvl w:val="0"/>
          <w:numId w:val="5"/>
        </w:numPr>
      </w:pPr>
      <w:r>
        <w:t>Используйте GDB для отладки и запуска файла .c</w:t>
      </w:r>
    </w:p>
    <w:p w14:paraId="48F54180" w14:textId="3B8AAD7E" w:rsidR="00541ACD" w:rsidRDefault="00541ACD">
      <w:pPr>
        <w:pStyle w:val="CaptionedFigure"/>
      </w:pPr>
    </w:p>
    <w:p w14:paraId="03DEA63E" w14:textId="77777777" w:rsidR="00541ACD" w:rsidRDefault="002D274E">
      <w:pPr>
        <w:pStyle w:val="ImageCaption"/>
      </w:pPr>
      <w:r>
        <w:t>GDB</w:t>
      </w:r>
    </w:p>
    <w:p w14:paraId="0F9C4ABB" w14:textId="03107687" w:rsidR="00541ACD" w:rsidRDefault="002223E2">
      <w:pPr>
        <w:pStyle w:val="CaptionedFigure"/>
      </w:pPr>
      <w:r>
        <w:rPr>
          <w:noProof/>
        </w:rPr>
        <w:lastRenderedPageBreak/>
        <w:drawing>
          <wp:inline distT="0" distB="0" distL="0" distR="0" wp14:anchorId="7D542E14" wp14:editId="15BCCB91">
            <wp:extent cx="6152515" cy="2838157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B8FDE" w14:textId="4532DE22" w:rsidR="00541ACD" w:rsidRDefault="002D274E">
      <w:pPr>
        <w:pStyle w:val="ImageCaption"/>
      </w:pPr>
      <w:r>
        <w:t>GDB</w:t>
      </w:r>
      <w:r w:rsidR="002223E2">
        <w:rPr>
          <w:noProof/>
        </w:rPr>
        <w:drawing>
          <wp:inline distT="0" distB="0" distL="0" distR="0" wp14:anchorId="49C7110B" wp14:editId="47F14F10">
            <wp:extent cx="6152515" cy="283781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B30BB" w14:textId="77777777" w:rsidR="00541ACD" w:rsidRDefault="002D274E">
      <w:pPr>
        <w:pStyle w:val="Compact"/>
        <w:numPr>
          <w:ilvl w:val="0"/>
          <w:numId w:val="6"/>
        </w:numPr>
      </w:pPr>
      <w:r>
        <w:t>Используйте команду splint</w:t>
      </w:r>
    </w:p>
    <w:p w14:paraId="2B896428" w14:textId="5361713D" w:rsidR="00541ACD" w:rsidRDefault="002223E2">
      <w:pPr>
        <w:pStyle w:val="CaptionedFigure"/>
      </w:pPr>
      <w:r>
        <w:rPr>
          <w:noProof/>
        </w:rPr>
        <w:lastRenderedPageBreak/>
        <w:drawing>
          <wp:inline distT="0" distB="0" distL="0" distR="0" wp14:anchorId="5C42157D" wp14:editId="04A4F13B">
            <wp:extent cx="6152515" cy="2838157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40D6D" w14:textId="77777777" w:rsidR="00541ACD" w:rsidRDefault="002D274E">
      <w:pPr>
        <w:pStyle w:val="ImageCaption"/>
      </w:pPr>
      <w:r>
        <w:t>splint</w:t>
      </w:r>
    </w:p>
    <w:p w14:paraId="7213DF98" w14:textId="77777777" w:rsidR="00541ACD" w:rsidRDefault="002D274E">
      <w:pPr>
        <w:pStyle w:val="2"/>
      </w:pPr>
      <w:bookmarkStart w:id="4" w:name="вывод"/>
      <w:bookmarkEnd w:id="3"/>
      <w:r>
        <w:t>Вывод</w:t>
      </w:r>
    </w:p>
    <w:p w14:paraId="7F75B19E" w14:textId="77777777" w:rsidR="00541ACD" w:rsidRDefault="002D274E">
      <w:pPr>
        <w:pStyle w:val="FirstParagraph"/>
      </w:pPr>
      <w:r>
        <w:t>В результате работы , я приобрёл простейшие навыки разработки, анализа, тестирования и отладки приложений в Линукс</w:t>
      </w:r>
    </w:p>
    <w:p w14:paraId="612BEDB6" w14:textId="77777777" w:rsidR="00541ACD" w:rsidRDefault="002D274E">
      <w:pPr>
        <w:pStyle w:val="1"/>
      </w:pPr>
      <w:bookmarkStart w:id="5" w:name="спасибо-за-внимание"/>
      <w:bookmarkEnd w:id="0"/>
      <w:bookmarkEnd w:id="4"/>
      <w:r>
        <w:t>Спасибо за внимание</w:t>
      </w:r>
      <w:bookmarkEnd w:id="5"/>
    </w:p>
    <w:sectPr w:rsidR="00541AC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D61175" w14:textId="77777777" w:rsidR="002D274E" w:rsidRDefault="002D274E">
      <w:pPr>
        <w:spacing w:after="0"/>
      </w:pPr>
      <w:r>
        <w:separator/>
      </w:r>
    </w:p>
  </w:endnote>
  <w:endnote w:type="continuationSeparator" w:id="0">
    <w:p w14:paraId="4BA5AE3B" w14:textId="77777777" w:rsidR="002D274E" w:rsidRDefault="002D27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AFC891" w14:textId="77777777" w:rsidR="002D274E" w:rsidRDefault="002D274E">
      <w:r>
        <w:separator/>
      </w:r>
    </w:p>
  </w:footnote>
  <w:footnote w:type="continuationSeparator" w:id="0">
    <w:p w14:paraId="52D8CB2F" w14:textId="77777777" w:rsidR="002D274E" w:rsidRDefault="002D27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E7A2A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4EE01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634BE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23E2"/>
    <w:rsid w:val="00297ADB"/>
    <w:rsid w:val="002D274E"/>
    <w:rsid w:val="004E29B3"/>
    <w:rsid w:val="00541ACD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A4FB4F"/>
  <w15:docId w15:val="{9D0C2928-9B64-499C-B7D8-0CAB5C66D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12</Words>
  <Characters>642</Characters>
  <Application>Microsoft Office Word</Application>
  <DocSecurity>0</DocSecurity>
  <Lines>5</Lines>
  <Paragraphs>1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нная Работа № 11</dc:title>
  <cp:keywords/>
  <cp:lastModifiedBy>Юнусов Шахзадбек Шермухамедович</cp:lastModifiedBy>
  <cp:revision>3</cp:revision>
  <dcterms:created xsi:type="dcterms:W3CDTF">2021-09-25T19:47:00Z</dcterms:created>
  <dcterms:modified xsi:type="dcterms:W3CDTF">2021-09-25T20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Москва, 2021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ужбы Народов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